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301188" w14:textId="46DEA21A" w:rsidR="001A7023" w:rsidRDefault="00167722" w:rsidP="001A702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 w:rsidRPr="00CB5723">
        <w:rPr>
          <w:rFonts w:ascii="Times New Roman" w:eastAsia="Times New Roman" w:hAnsi="Times New Roman" w:cs="Times New Roman"/>
          <w:b/>
          <w:sz w:val="36"/>
          <w:szCs w:val="36"/>
        </w:rPr>
        <w:t>F</w:t>
      </w:r>
      <w:r w:rsidR="00283BA3" w:rsidRPr="00CB5723">
        <w:rPr>
          <w:rFonts w:ascii="Times New Roman" w:eastAsia="Times New Roman" w:hAnsi="Times New Roman" w:cs="Times New Roman"/>
          <w:b/>
          <w:sz w:val="36"/>
          <w:szCs w:val="36"/>
        </w:rPr>
        <w:t>ATIH</w:t>
      </w:r>
      <w:r w:rsidRPr="00CB5723">
        <w:rPr>
          <w:rFonts w:ascii="Times New Roman" w:eastAsia="Times New Roman" w:hAnsi="Times New Roman" w:cs="Times New Roman"/>
          <w:b/>
          <w:sz w:val="36"/>
          <w:szCs w:val="36"/>
        </w:rPr>
        <w:t xml:space="preserve"> C</w:t>
      </w:r>
      <w:r w:rsidR="00283BA3" w:rsidRPr="00CB5723">
        <w:rPr>
          <w:rFonts w:ascii="Times New Roman" w:eastAsia="Times New Roman" w:hAnsi="Times New Roman" w:cs="Times New Roman"/>
          <w:b/>
          <w:sz w:val="36"/>
          <w:szCs w:val="36"/>
        </w:rPr>
        <w:t>AMGOZ</w:t>
      </w:r>
    </w:p>
    <w:p w14:paraId="65FDA2B9" w14:textId="77777777" w:rsidR="001A7023" w:rsidRPr="001A7023" w:rsidRDefault="001A7023" w:rsidP="001A702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p w14:paraId="522D0F23" w14:textId="3CC00372" w:rsidR="0033694D" w:rsidRPr="0033694D" w:rsidRDefault="00FA6D46" w:rsidP="001A702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80" w:lineRule="exact"/>
        <w:jc w:val="center"/>
        <w:rPr>
          <w:rStyle w:val="Hyperlink"/>
          <w:rFonts w:ascii="Times New Roman" w:eastAsia="Times New Roman" w:hAnsi="Times New Roman" w:cs="Times New Roman"/>
          <w:b/>
          <w:color w:val="auto"/>
          <w:sz w:val="36"/>
          <w:szCs w:val="36"/>
          <w:u w:val="none"/>
        </w:rPr>
      </w:pPr>
      <w:hyperlink r:id="rId6" w:history="1">
        <w:r w:rsidR="001A7023" w:rsidRPr="00ED7A65">
          <w:rPr>
            <w:rStyle w:val="Hyperlink"/>
            <w:rFonts w:ascii="Times New Roman" w:eastAsia="Times New Roman" w:hAnsi="Times New Roman" w:cs="Times New Roman"/>
            <w:sz w:val="21"/>
            <w:szCs w:val="21"/>
          </w:rPr>
          <w:t>fatih.camgoez@georgebrown.ca</w:t>
        </w:r>
      </w:hyperlink>
    </w:p>
    <w:p w14:paraId="0604A022" w14:textId="2AB821C4" w:rsidR="0033694D" w:rsidRDefault="00FA6D46" w:rsidP="00517F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80" w:lineRule="exact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hyperlink r:id="rId7" w:history="1">
        <w:r w:rsidR="0033694D" w:rsidRPr="00ED7A65">
          <w:rPr>
            <w:rStyle w:val="Hyperlink"/>
            <w:rFonts w:ascii="Times New Roman" w:eastAsia="Times New Roman" w:hAnsi="Times New Roman" w:cs="Times New Roman"/>
            <w:sz w:val="21"/>
            <w:szCs w:val="21"/>
          </w:rPr>
          <w:t>https://github.com/fcamgz</w:t>
        </w:r>
      </w:hyperlink>
    </w:p>
    <w:p w14:paraId="1A0AC870" w14:textId="77777777" w:rsidR="0033694D" w:rsidRDefault="00167722" w:rsidP="00517F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80" w:lineRule="exact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647</w:t>
      </w:r>
      <w:r w:rsidR="00F0795C">
        <w:rPr>
          <w:rFonts w:ascii="Times New Roman" w:eastAsia="Times New Roman" w:hAnsi="Times New Roman" w:cs="Times New Roman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z w:val="20"/>
          <w:szCs w:val="20"/>
        </w:rPr>
        <w:t>809-9437</w:t>
      </w:r>
    </w:p>
    <w:p w14:paraId="00000002" w14:textId="4F340759" w:rsidR="00F95C42" w:rsidRPr="00901FEE" w:rsidRDefault="00167722" w:rsidP="00517F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80" w:lineRule="exact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91 Beaty Ave, Toronto/Ontario, M6K 3B3</w:t>
      </w:r>
    </w:p>
    <w:p w14:paraId="00000003" w14:textId="77777777" w:rsidR="00F95C42" w:rsidRDefault="00167722" w:rsidP="00517F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80" w:lineRule="exact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</w:p>
    <w:p w14:paraId="00000004" w14:textId="5FDCE3F0" w:rsidR="00F95C42" w:rsidRDefault="00167722" w:rsidP="00517FD8">
      <w:pPr>
        <w:widowControl w:val="0"/>
        <w:spacing w:line="280" w:lineRule="exac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Computer Programming</w:t>
      </w:r>
      <w:r w:rsidR="001C3496">
        <w:rPr>
          <w:rFonts w:ascii="Times New Roman" w:eastAsia="Times New Roman" w:hAnsi="Times New Roman" w:cs="Times New Roman"/>
          <w:sz w:val="20"/>
          <w:szCs w:val="20"/>
        </w:rPr>
        <w:t xml:space="preserve"> &amp;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Analys</w:t>
      </w:r>
      <w:r w:rsidR="001C3496">
        <w:rPr>
          <w:rFonts w:ascii="Times New Roman" w:eastAsia="Times New Roman" w:hAnsi="Times New Roman" w:cs="Times New Roman"/>
          <w:sz w:val="20"/>
          <w:szCs w:val="20"/>
        </w:rPr>
        <w:t>is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Student in his 2nd year at George Brown College. </w:t>
      </w:r>
      <w:r w:rsidR="00C7121E">
        <w:rPr>
          <w:rFonts w:ascii="Times New Roman" w:eastAsia="Times New Roman" w:hAnsi="Times New Roman" w:cs="Times New Roman"/>
          <w:sz w:val="20"/>
          <w:szCs w:val="20"/>
        </w:rPr>
        <w:t xml:space="preserve">Looking for </w:t>
      </w:r>
      <w:r w:rsidR="00886EF1">
        <w:rPr>
          <w:rFonts w:ascii="Times New Roman" w:eastAsia="Times New Roman" w:hAnsi="Times New Roman" w:cs="Times New Roman"/>
          <w:sz w:val="20"/>
          <w:szCs w:val="20"/>
        </w:rPr>
        <w:t>a</w:t>
      </w:r>
      <w:r w:rsidR="00E2282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373873">
        <w:rPr>
          <w:rFonts w:ascii="Times New Roman" w:eastAsia="Times New Roman" w:hAnsi="Times New Roman" w:cs="Times New Roman"/>
          <w:b/>
          <w:bCs/>
          <w:sz w:val="20"/>
          <w:szCs w:val="20"/>
        </w:rPr>
        <w:t>Web</w:t>
      </w:r>
      <w:r w:rsidR="00FA6D46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Developer </w:t>
      </w:r>
      <w:r w:rsidR="00886EF1">
        <w:rPr>
          <w:rFonts w:ascii="Times New Roman" w:eastAsia="Times New Roman" w:hAnsi="Times New Roman" w:cs="Times New Roman"/>
          <w:bCs/>
          <w:sz w:val="20"/>
          <w:szCs w:val="20"/>
        </w:rPr>
        <w:t>opportunity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to solve real</w:t>
      </w:r>
      <w:r w:rsidR="00886EF1">
        <w:rPr>
          <w:rFonts w:ascii="Times New Roman" w:eastAsia="Times New Roman" w:hAnsi="Times New Roman" w:cs="Times New Roman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z w:val="20"/>
          <w:szCs w:val="20"/>
        </w:rPr>
        <w:t>world problem</w:t>
      </w:r>
      <w:r w:rsidR="00C7121E">
        <w:rPr>
          <w:rFonts w:ascii="Times New Roman" w:eastAsia="Times New Roman" w:hAnsi="Times New Roman" w:cs="Times New Roman"/>
          <w:sz w:val="20"/>
          <w:szCs w:val="20"/>
        </w:rPr>
        <w:t>s</w:t>
      </w:r>
      <w:r w:rsidR="00C700D2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C7121E">
        <w:rPr>
          <w:rFonts w:ascii="Times New Roman" w:eastAsia="Times New Roman" w:hAnsi="Times New Roman" w:cs="Times New Roman"/>
          <w:sz w:val="20"/>
          <w:szCs w:val="20"/>
        </w:rPr>
        <w:t>bring</w:t>
      </w:r>
      <w:r w:rsidR="00E22828">
        <w:rPr>
          <w:rFonts w:ascii="Times New Roman" w:eastAsia="Times New Roman" w:hAnsi="Times New Roman" w:cs="Times New Roman"/>
          <w:sz w:val="20"/>
          <w:szCs w:val="20"/>
        </w:rPr>
        <w:t xml:space="preserve"> in</w:t>
      </w:r>
      <w:r w:rsidR="00C7121E">
        <w:rPr>
          <w:rFonts w:ascii="Times New Roman" w:eastAsia="Times New Roman" w:hAnsi="Times New Roman" w:cs="Times New Roman"/>
          <w:sz w:val="20"/>
          <w:szCs w:val="20"/>
        </w:rPr>
        <w:t xml:space="preserve"> new ideas</w:t>
      </w:r>
      <w:r w:rsidR="00886EF1">
        <w:rPr>
          <w:rFonts w:ascii="Times New Roman" w:eastAsia="Times New Roman" w:hAnsi="Times New Roman" w:cs="Times New Roman"/>
          <w:sz w:val="20"/>
          <w:szCs w:val="20"/>
        </w:rPr>
        <w:t>,</w:t>
      </w:r>
      <w:r w:rsidR="00C700D2">
        <w:rPr>
          <w:rFonts w:ascii="Times New Roman" w:eastAsia="Times New Roman" w:hAnsi="Times New Roman" w:cs="Times New Roman"/>
          <w:sz w:val="20"/>
          <w:szCs w:val="20"/>
        </w:rPr>
        <w:t xml:space="preserve"> and kickstart my career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7121E">
        <w:rPr>
          <w:rFonts w:ascii="Times New Roman" w:eastAsia="Times New Roman" w:hAnsi="Times New Roman" w:cs="Times New Roman"/>
          <w:sz w:val="20"/>
          <w:szCs w:val="20"/>
        </w:rPr>
        <w:t>as my first substantial internship.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Highly motivated, team player, problem solver, </w:t>
      </w:r>
      <w:r w:rsidR="00CB5723">
        <w:rPr>
          <w:rFonts w:ascii="Times New Roman" w:eastAsia="Times New Roman" w:hAnsi="Times New Roman" w:cs="Times New Roman"/>
          <w:sz w:val="20"/>
          <w:szCs w:val="20"/>
        </w:rPr>
        <w:t>eager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to learn.</w:t>
      </w:r>
    </w:p>
    <w:p w14:paraId="33197CF2" w14:textId="73DB1106" w:rsidR="00F55F86" w:rsidRDefault="00F55F86" w:rsidP="00517FD8">
      <w:pPr>
        <w:widowControl w:val="0"/>
        <w:spacing w:line="280" w:lineRule="exact"/>
        <w:rPr>
          <w:rFonts w:ascii="Times New Roman" w:eastAsia="Times New Roman" w:hAnsi="Times New Roman" w:cs="Times New Roman"/>
          <w:sz w:val="20"/>
          <w:szCs w:val="20"/>
        </w:rPr>
      </w:pPr>
    </w:p>
    <w:p w14:paraId="7BB1DF7D" w14:textId="6E075D13" w:rsidR="00DF7293" w:rsidRPr="00C7121E" w:rsidRDefault="00F55F86" w:rsidP="00517FD8">
      <w:pPr>
        <w:widowControl w:val="0"/>
        <w:spacing w:line="280" w:lineRule="exact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7121E">
        <w:rPr>
          <w:rFonts w:ascii="Times New Roman" w:eastAsia="Times New Roman" w:hAnsi="Times New Roman" w:cs="Times New Roman"/>
          <w:b/>
          <w:sz w:val="24"/>
          <w:szCs w:val="24"/>
        </w:rPr>
        <w:t>HIGHLIGHTS OF QUALIFICATIONS</w:t>
      </w:r>
    </w:p>
    <w:p w14:paraId="4BF29FC2" w14:textId="24A95E24" w:rsidR="00E26632" w:rsidRPr="00DF7293" w:rsidRDefault="00EA67C0" w:rsidP="00517FD8">
      <w:pPr>
        <w:pStyle w:val="ListParagraph"/>
        <w:widowControl w:val="0"/>
        <w:numPr>
          <w:ilvl w:val="0"/>
          <w:numId w:val="3"/>
        </w:numPr>
        <w:spacing w:line="280" w:lineRule="exact"/>
        <w:rPr>
          <w:rFonts w:ascii="Times New Roman" w:eastAsia="Times New Roman" w:hAnsi="Times New Roman" w:cs="Times New Roman"/>
          <w:bCs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sz w:val="20"/>
          <w:szCs w:val="20"/>
        </w:rPr>
        <w:t>2</w:t>
      </w:r>
      <w:r w:rsidR="00F55F86" w:rsidRPr="00DF7293">
        <w:rPr>
          <w:rFonts w:ascii="Times New Roman" w:eastAsia="Times New Roman" w:hAnsi="Times New Roman" w:cs="Times New Roman"/>
          <w:bCs/>
          <w:sz w:val="20"/>
          <w:szCs w:val="20"/>
        </w:rPr>
        <w:t>+</w:t>
      </w:r>
      <w:r w:rsidR="00803405" w:rsidRPr="00DF7293">
        <w:rPr>
          <w:rFonts w:ascii="Times New Roman" w:eastAsia="Times New Roman" w:hAnsi="Times New Roman" w:cs="Times New Roman"/>
          <w:bCs/>
          <w:sz w:val="20"/>
          <w:szCs w:val="20"/>
        </w:rPr>
        <w:t xml:space="preserve"> y</w:t>
      </w:r>
      <w:r w:rsidR="00F55F86" w:rsidRPr="00DF7293">
        <w:rPr>
          <w:rFonts w:ascii="Times New Roman" w:eastAsia="Times New Roman" w:hAnsi="Times New Roman" w:cs="Times New Roman"/>
          <w:bCs/>
          <w:sz w:val="20"/>
          <w:szCs w:val="20"/>
        </w:rPr>
        <w:t xml:space="preserve">ears </w:t>
      </w:r>
      <w:r w:rsidR="00803405" w:rsidRPr="00DF7293">
        <w:rPr>
          <w:rFonts w:ascii="Times New Roman" w:eastAsia="Times New Roman" w:hAnsi="Times New Roman" w:cs="Times New Roman"/>
          <w:bCs/>
          <w:sz w:val="20"/>
          <w:szCs w:val="20"/>
        </w:rPr>
        <w:t>of e</w:t>
      </w:r>
      <w:r w:rsidR="00F55F86" w:rsidRPr="00DF7293">
        <w:rPr>
          <w:rFonts w:ascii="Times New Roman" w:eastAsia="Times New Roman" w:hAnsi="Times New Roman" w:cs="Times New Roman"/>
          <w:bCs/>
          <w:sz w:val="20"/>
          <w:szCs w:val="20"/>
        </w:rPr>
        <w:t>xperience in OOP, Web Development</w:t>
      </w:r>
      <w:r w:rsidR="00283BA3" w:rsidRPr="00DF7293">
        <w:rPr>
          <w:rFonts w:ascii="Times New Roman" w:eastAsia="Times New Roman" w:hAnsi="Times New Roman" w:cs="Times New Roman"/>
          <w:bCs/>
          <w:sz w:val="20"/>
          <w:szCs w:val="20"/>
        </w:rPr>
        <w:t>,</w:t>
      </w:r>
      <w:r w:rsidR="00F55F86" w:rsidRPr="00DF7293">
        <w:rPr>
          <w:rFonts w:ascii="Times New Roman" w:eastAsia="Times New Roman" w:hAnsi="Times New Roman" w:cs="Times New Roman"/>
          <w:bCs/>
          <w:sz w:val="20"/>
          <w:szCs w:val="20"/>
        </w:rPr>
        <w:t xml:space="preserve"> Data Structures/Algorithms and Programming</w:t>
      </w:r>
      <w:r w:rsidR="00E26632" w:rsidRPr="00DF7293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r w:rsidR="00F55F86" w:rsidRPr="00DF7293">
        <w:rPr>
          <w:rFonts w:ascii="Times New Roman" w:eastAsia="Times New Roman" w:hAnsi="Times New Roman" w:cs="Times New Roman"/>
          <w:bCs/>
          <w:sz w:val="20"/>
          <w:szCs w:val="20"/>
        </w:rPr>
        <w:t>Languages</w:t>
      </w:r>
    </w:p>
    <w:p w14:paraId="50710537" w14:textId="39B45305" w:rsidR="00803405" w:rsidRPr="00DF7293" w:rsidRDefault="00803405" w:rsidP="00517FD8">
      <w:pPr>
        <w:pStyle w:val="ListParagraph"/>
        <w:widowControl w:val="0"/>
        <w:numPr>
          <w:ilvl w:val="0"/>
          <w:numId w:val="3"/>
        </w:numPr>
        <w:spacing w:line="280" w:lineRule="exact"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DF7293">
        <w:rPr>
          <w:rFonts w:ascii="Times New Roman" w:eastAsia="Times New Roman" w:hAnsi="Times New Roman" w:cs="Times New Roman"/>
          <w:bCs/>
          <w:sz w:val="20"/>
          <w:szCs w:val="20"/>
        </w:rPr>
        <w:t>Solid knowledge in Backend and Frontend Development</w:t>
      </w:r>
      <w:r w:rsidR="00283BA3" w:rsidRPr="00DF7293">
        <w:rPr>
          <w:rFonts w:ascii="Times New Roman" w:eastAsia="Times New Roman" w:hAnsi="Times New Roman" w:cs="Times New Roman"/>
          <w:bCs/>
          <w:sz w:val="20"/>
          <w:szCs w:val="20"/>
        </w:rPr>
        <w:t xml:space="preserve"> and Object</w:t>
      </w:r>
      <w:r w:rsidR="009D7E3D" w:rsidRPr="00DF7293">
        <w:rPr>
          <w:rFonts w:ascii="Times New Roman" w:eastAsia="Times New Roman" w:hAnsi="Times New Roman" w:cs="Times New Roman"/>
          <w:bCs/>
          <w:sz w:val="20"/>
          <w:szCs w:val="20"/>
        </w:rPr>
        <w:t>-</w:t>
      </w:r>
      <w:r w:rsidR="00283BA3" w:rsidRPr="00DF7293">
        <w:rPr>
          <w:rFonts w:ascii="Times New Roman" w:eastAsia="Times New Roman" w:hAnsi="Times New Roman" w:cs="Times New Roman"/>
          <w:bCs/>
          <w:sz w:val="20"/>
          <w:szCs w:val="20"/>
        </w:rPr>
        <w:t>Oriented Programming</w:t>
      </w:r>
    </w:p>
    <w:p w14:paraId="60F870D8" w14:textId="543B8D23" w:rsidR="002541F8" w:rsidRPr="00DF7293" w:rsidRDefault="002541F8" w:rsidP="00517FD8">
      <w:pPr>
        <w:pStyle w:val="ListParagraph"/>
        <w:widowControl w:val="0"/>
        <w:numPr>
          <w:ilvl w:val="0"/>
          <w:numId w:val="3"/>
        </w:numPr>
        <w:spacing w:line="280" w:lineRule="exact"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DF7293">
        <w:rPr>
          <w:rFonts w:ascii="Times New Roman" w:eastAsia="Times New Roman" w:hAnsi="Times New Roman" w:cs="Times New Roman"/>
          <w:bCs/>
          <w:sz w:val="20"/>
          <w:szCs w:val="20"/>
        </w:rPr>
        <w:t>Strong Leadership, Problem Solving</w:t>
      </w:r>
      <w:r w:rsidR="00886EF1" w:rsidRPr="00DF7293">
        <w:rPr>
          <w:rFonts w:ascii="Times New Roman" w:eastAsia="Times New Roman" w:hAnsi="Times New Roman" w:cs="Times New Roman"/>
          <w:bCs/>
          <w:sz w:val="20"/>
          <w:szCs w:val="20"/>
        </w:rPr>
        <w:t>,</w:t>
      </w:r>
      <w:r w:rsidR="00153972" w:rsidRPr="00DF7293">
        <w:rPr>
          <w:rFonts w:ascii="Times New Roman" w:eastAsia="Times New Roman" w:hAnsi="Times New Roman" w:cs="Times New Roman"/>
          <w:bCs/>
          <w:sz w:val="20"/>
          <w:szCs w:val="20"/>
        </w:rPr>
        <w:t xml:space="preserve"> Time Management,</w:t>
      </w:r>
      <w:r w:rsidRPr="00DF7293">
        <w:rPr>
          <w:rFonts w:ascii="Times New Roman" w:eastAsia="Times New Roman" w:hAnsi="Times New Roman" w:cs="Times New Roman"/>
          <w:bCs/>
          <w:sz w:val="20"/>
          <w:szCs w:val="20"/>
        </w:rPr>
        <w:t xml:space="preserve"> and Critical Thinking skills</w:t>
      </w:r>
    </w:p>
    <w:p w14:paraId="46614933" w14:textId="4F0F84D1" w:rsidR="00F55F86" w:rsidRPr="00DF7293" w:rsidRDefault="00E22828" w:rsidP="00517FD8">
      <w:pPr>
        <w:pStyle w:val="ListParagraph"/>
        <w:widowControl w:val="0"/>
        <w:numPr>
          <w:ilvl w:val="0"/>
          <w:numId w:val="3"/>
        </w:numPr>
        <w:spacing w:line="280" w:lineRule="exact"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DF7293">
        <w:rPr>
          <w:rFonts w:ascii="Times New Roman" w:eastAsia="Times New Roman" w:hAnsi="Times New Roman" w:cs="Times New Roman"/>
          <w:bCs/>
          <w:sz w:val="20"/>
          <w:szCs w:val="20"/>
        </w:rPr>
        <w:t>Experience in m</w:t>
      </w:r>
      <w:r w:rsidR="002541F8" w:rsidRPr="00DF7293">
        <w:rPr>
          <w:rFonts w:ascii="Times New Roman" w:eastAsia="Times New Roman" w:hAnsi="Times New Roman" w:cs="Times New Roman"/>
          <w:bCs/>
          <w:sz w:val="20"/>
          <w:szCs w:val="20"/>
        </w:rPr>
        <w:t>anaging</w:t>
      </w:r>
      <w:r w:rsidRPr="00DF7293">
        <w:rPr>
          <w:rFonts w:ascii="Times New Roman" w:eastAsia="Times New Roman" w:hAnsi="Times New Roman" w:cs="Times New Roman"/>
          <w:bCs/>
          <w:sz w:val="20"/>
          <w:szCs w:val="20"/>
        </w:rPr>
        <w:t xml:space="preserve"> people and</w:t>
      </w:r>
      <w:r w:rsidR="002541F8" w:rsidRPr="00DF7293">
        <w:rPr>
          <w:rFonts w:ascii="Times New Roman" w:eastAsia="Times New Roman" w:hAnsi="Times New Roman" w:cs="Times New Roman"/>
          <w:bCs/>
          <w:sz w:val="20"/>
          <w:szCs w:val="20"/>
        </w:rPr>
        <w:t xml:space="preserve"> organizing </w:t>
      </w:r>
      <w:r w:rsidR="00803405" w:rsidRPr="00DF7293">
        <w:rPr>
          <w:rFonts w:ascii="Times New Roman" w:eastAsia="Times New Roman" w:hAnsi="Times New Roman" w:cs="Times New Roman"/>
          <w:bCs/>
          <w:sz w:val="20"/>
          <w:szCs w:val="20"/>
        </w:rPr>
        <w:t>events</w:t>
      </w:r>
      <w:r w:rsidR="002541F8" w:rsidRPr="00DF7293">
        <w:rPr>
          <w:rFonts w:ascii="Times New Roman" w:eastAsia="Times New Roman" w:hAnsi="Times New Roman" w:cs="Times New Roman"/>
          <w:bCs/>
          <w:sz w:val="20"/>
          <w:szCs w:val="20"/>
        </w:rPr>
        <w:t xml:space="preserve"> by running a student</w:t>
      </w:r>
      <w:r w:rsidR="00901FEE" w:rsidRPr="00DF7293">
        <w:rPr>
          <w:rFonts w:ascii="Times New Roman" w:eastAsia="Times New Roman" w:hAnsi="Times New Roman" w:cs="Times New Roman"/>
          <w:bCs/>
          <w:sz w:val="20"/>
          <w:szCs w:val="20"/>
        </w:rPr>
        <w:t xml:space="preserve"> </w:t>
      </w:r>
      <w:r w:rsidR="00901FEE" w:rsidRPr="000454AD">
        <w:rPr>
          <w:rFonts w:ascii="Times New Roman" w:eastAsia="Times New Roman" w:hAnsi="Times New Roman" w:cs="Times New Roman"/>
          <w:bCs/>
          <w:sz w:val="20"/>
          <w:szCs w:val="20"/>
        </w:rPr>
        <w:t>programming</w:t>
      </w:r>
      <w:r w:rsidR="002541F8" w:rsidRPr="00DF7293">
        <w:rPr>
          <w:rFonts w:ascii="Times New Roman" w:eastAsia="Times New Roman" w:hAnsi="Times New Roman" w:cs="Times New Roman"/>
          <w:bCs/>
          <w:sz w:val="20"/>
          <w:szCs w:val="20"/>
        </w:rPr>
        <w:t xml:space="preserve"> club</w:t>
      </w:r>
    </w:p>
    <w:p w14:paraId="27327EF3" w14:textId="0CE51B1A" w:rsidR="00CB5723" w:rsidRDefault="00803405" w:rsidP="00517FD8">
      <w:pPr>
        <w:pStyle w:val="ListParagraph"/>
        <w:widowControl w:val="0"/>
        <w:numPr>
          <w:ilvl w:val="0"/>
          <w:numId w:val="3"/>
        </w:numPr>
        <w:spacing w:line="280" w:lineRule="exact"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DF7293">
        <w:rPr>
          <w:rFonts w:ascii="Times New Roman" w:eastAsia="Times New Roman" w:hAnsi="Times New Roman" w:cs="Times New Roman"/>
          <w:bCs/>
          <w:sz w:val="20"/>
          <w:szCs w:val="20"/>
        </w:rPr>
        <w:t>Experience in solving coding problems</w:t>
      </w:r>
      <w:r w:rsidR="00E22828" w:rsidRPr="00DF7293">
        <w:rPr>
          <w:rFonts w:ascii="Times New Roman" w:eastAsia="Times New Roman" w:hAnsi="Times New Roman" w:cs="Times New Roman"/>
          <w:bCs/>
          <w:sz w:val="20"/>
          <w:szCs w:val="20"/>
        </w:rPr>
        <w:t xml:space="preserve"> using Data Structures/Algorithms</w:t>
      </w:r>
      <w:r w:rsidRPr="00DF7293">
        <w:rPr>
          <w:rFonts w:ascii="Times New Roman" w:eastAsia="Times New Roman" w:hAnsi="Times New Roman" w:cs="Times New Roman"/>
          <w:bCs/>
          <w:sz w:val="20"/>
          <w:szCs w:val="20"/>
        </w:rPr>
        <w:t xml:space="preserve"> and competing in programming competition</w:t>
      </w:r>
      <w:r w:rsidR="00153972" w:rsidRPr="00DF7293">
        <w:rPr>
          <w:rFonts w:ascii="Times New Roman" w:eastAsia="Times New Roman" w:hAnsi="Times New Roman" w:cs="Times New Roman"/>
          <w:bCs/>
          <w:sz w:val="20"/>
          <w:szCs w:val="20"/>
        </w:rPr>
        <w:t>s</w:t>
      </w:r>
    </w:p>
    <w:p w14:paraId="584A5A25" w14:textId="77777777" w:rsidR="00CB5723" w:rsidRDefault="00CB5723" w:rsidP="00517FD8">
      <w:pPr>
        <w:widowControl w:val="0"/>
        <w:spacing w:line="280" w:lineRule="exact"/>
        <w:rPr>
          <w:rFonts w:ascii="Times New Roman" w:eastAsia="Times New Roman" w:hAnsi="Times New Roman" w:cs="Times New Roman"/>
          <w:bCs/>
          <w:sz w:val="20"/>
          <w:szCs w:val="20"/>
        </w:rPr>
      </w:pPr>
    </w:p>
    <w:p w14:paraId="6A15B6AF" w14:textId="573CF330" w:rsidR="00CB5723" w:rsidRPr="00CB5723" w:rsidRDefault="00CB5723" w:rsidP="00517FD8">
      <w:pPr>
        <w:widowControl w:val="0"/>
        <w:spacing w:line="280" w:lineRule="exact"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C7121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SKILLS </w:t>
      </w:r>
    </w:p>
    <w:p w14:paraId="5E0E529B" w14:textId="650F8CB5" w:rsidR="00CB5723" w:rsidRDefault="00CB5723" w:rsidP="00517F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80" w:lineRule="exact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Programming Languages: </w:t>
      </w:r>
      <w:r>
        <w:rPr>
          <w:rFonts w:ascii="Times New Roman" w:eastAsia="Times New Roman" w:hAnsi="Times New Roman" w:cs="Times New Roman"/>
          <w:sz w:val="20"/>
          <w:szCs w:val="20"/>
        </w:rPr>
        <w:t>Jav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</w:rPr>
        <w:t>C#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</w:rPr>
        <w:t>Python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</w:rPr>
        <w:t>PHP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JavaScript, HTML, CSS</w:t>
      </w:r>
    </w:p>
    <w:p w14:paraId="6683E7E3" w14:textId="7EF95FEE" w:rsidR="00CB5723" w:rsidRDefault="00CB5723" w:rsidP="00517FD8">
      <w:pPr>
        <w:widowControl w:val="0"/>
        <w:spacing w:line="280" w:lineRule="exact"/>
        <w:ind w:right="12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Soft Skills: </w:t>
      </w:r>
      <w:r>
        <w:rPr>
          <w:rFonts w:ascii="Times New Roman" w:eastAsia="Times New Roman" w:hAnsi="Times New Roman" w:cs="Times New Roman"/>
          <w:sz w:val="20"/>
          <w:szCs w:val="20"/>
        </w:rPr>
        <w:t>Leadership, Problem Solving, Time-management, Multitasking</w:t>
      </w:r>
    </w:p>
    <w:p w14:paraId="1E790149" w14:textId="6D7C4140" w:rsidR="00CB5723" w:rsidRDefault="00CB5723" w:rsidP="00517F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80" w:lineRule="exact"/>
        <w:ind w:right="12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Web Development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: </w:t>
      </w:r>
      <w:r w:rsidR="000619CC">
        <w:rPr>
          <w:rFonts w:ascii="Times New Roman" w:eastAsia="Times New Roman" w:hAnsi="Times New Roman" w:cs="Times New Roman"/>
          <w:sz w:val="20"/>
          <w:szCs w:val="20"/>
        </w:rPr>
        <w:t xml:space="preserve">ASP </w:t>
      </w:r>
      <w:r>
        <w:rPr>
          <w:rFonts w:ascii="Times New Roman" w:eastAsia="Times New Roman" w:hAnsi="Times New Roman" w:cs="Times New Roman"/>
          <w:sz w:val="20"/>
          <w:szCs w:val="20"/>
        </w:rPr>
        <w:t>.NET</w:t>
      </w:r>
      <w:r w:rsidR="000619CC">
        <w:rPr>
          <w:rFonts w:ascii="Times New Roman" w:eastAsia="Times New Roman" w:hAnsi="Times New Roman" w:cs="Times New Roman"/>
          <w:sz w:val="20"/>
          <w:szCs w:val="20"/>
        </w:rPr>
        <w:t xml:space="preserve"> Cor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0619C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jango,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PHP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</w:rPr>
        <w:t>JavaScrip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0619C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React, </w:t>
      </w:r>
      <w:r>
        <w:rPr>
          <w:rFonts w:ascii="Times New Roman" w:eastAsia="Times New Roman" w:hAnsi="Times New Roman" w:cs="Times New Roman"/>
          <w:sz w:val="20"/>
          <w:szCs w:val="20"/>
        </w:rPr>
        <w:t>HTML, CSS, Bootstrap4</w:t>
      </w:r>
    </w:p>
    <w:p w14:paraId="2A7BCC7F" w14:textId="23330E42" w:rsidR="00CB5723" w:rsidRDefault="00CB5723" w:rsidP="00517F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80" w:lineRule="exact"/>
        <w:ind w:right="12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Databases: </w:t>
      </w:r>
      <w:r>
        <w:rPr>
          <w:rFonts w:ascii="Times New Roman" w:eastAsia="Times New Roman" w:hAnsi="Times New Roman" w:cs="Times New Roman"/>
          <w:sz w:val="20"/>
          <w:szCs w:val="20"/>
        </w:rPr>
        <w:t>SQL, MySQL</w:t>
      </w:r>
    </w:p>
    <w:p w14:paraId="6A60FCC6" w14:textId="27A4AD7C" w:rsidR="00CB5723" w:rsidRPr="00803405" w:rsidRDefault="00CB5723" w:rsidP="00517FD8">
      <w:pPr>
        <w:widowControl w:val="0"/>
        <w:spacing w:line="280" w:lineRule="exact"/>
        <w:ind w:right="123"/>
        <w:rPr>
          <w:rFonts w:ascii="Times New Roman" w:eastAsia="Times New Roman" w:hAnsi="Times New Roman" w:cs="Times New Roman"/>
          <w:sz w:val="20"/>
          <w:szCs w:val="20"/>
        </w:rPr>
      </w:pPr>
      <w:r w:rsidRPr="00803405">
        <w:rPr>
          <w:rFonts w:ascii="Times New Roman" w:eastAsia="Times New Roman" w:hAnsi="Times New Roman" w:cs="Times New Roman"/>
          <w:b/>
          <w:sz w:val="20"/>
          <w:szCs w:val="20"/>
        </w:rPr>
        <w:t xml:space="preserve">Data Analysis: </w:t>
      </w:r>
      <w:r w:rsidRPr="00803405">
        <w:rPr>
          <w:rFonts w:ascii="Times New Roman" w:eastAsia="Times New Roman" w:hAnsi="Times New Roman" w:cs="Times New Roman"/>
          <w:sz w:val="20"/>
          <w:szCs w:val="20"/>
        </w:rPr>
        <w:t>Python Libraries (e</w:t>
      </w:r>
      <w:r w:rsidR="00886EF1">
        <w:rPr>
          <w:rFonts w:ascii="Times New Roman" w:eastAsia="Times New Roman" w:hAnsi="Times New Roman" w:cs="Times New Roman"/>
          <w:sz w:val="20"/>
          <w:szCs w:val="20"/>
        </w:rPr>
        <w:t>.</w:t>
      </w:r>
      <w:r w:rsidRPr="00803405">
        <w:rPr>
          <w:rFonts w:ascii="Times New Roman" w:eastAsia="Times New Roman" w:hAnsi="Times New Roman" w:cs="Times New Roman"/>
          <w:sz w:val="20"/>
          <w:szCs w:val="20"/>
        </w:rPr>
        <w:t>g.</w:t>
      </w:r>
      <w:r w:rsidR="00886EF1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803405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S</w:t>
      </w:r>
      <w:r w:rsidRPr="00803405">
        <w:rPr>
          <w:rFonts w:ascii="Times New Roman" w:eastAsia="Times New Roman" w:hAnsi="Times New Roman" w:cs="Times New Roman"/>
          <w:sz w:val="20"/>
          <w:szCs w:val="20"/>
        </w:rPr>
        <w:t>cikit-learn,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N</w:t>
      </w:r>
      <w:r w:rsidRPr="00803405">
        <w:rPr>
          <w:rFonts w:ascii="Times New Roman" w:eastAsia="Times New Roman" w:hAnsi="Times New Roman" w:cs="Times New Roman"/>
          <w:sz w:val="20"/>
          <w:szCs w:val="20"/>
        </w:rPr>
        <w:t>umpy</w:t>
      </w:r>
      <w:proofErr w:type="spellEnd"/>
      <w:r w:rsidRPr="00803405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</w:rPr>
        <w:t>P</w:t>
      </w:r>
      <w:r w:rsidRPr="00803405">
        <w:rPr>
          <w:rFonts w:ascii="Times New Roman" w:eastAsia="Times New Roman" w:hAnsi="Times New Roman" w:cs="Times New Roman"/>
          <w:sz w:val="20"/>
          <w:szCs w:val="20"/>
        </w:rPr>
        <w:t xml:space="preserve">andas, </w:t>
      </w:r>
      <w:r>
        <w:rPr>
          <w:rFonts w:ascii="Times New Roman" w:eastAsia="Times New Roman" w:hAnsi="Times New Roman" w:cs="Times New Roman"/>
          <w:sz w:val="20"/>
          <w:szCs w:val="20"/>
        </w:rPr>
        <w:t>M</w:t>
      </w:r>
      <w:r w:rsidRPr="00803405">
        <w:rPr>
          <w:rFonts w:ascii="Times New Roman" w:eastAsia="Times New Roman" w:hAnsi="Times New Roman" w:cs="Times New Roman"/>
          <w:sz w:val="20"/>
          <w:szCs w:val="20"/>
        </w:rPr>
        <w:t>atplotlib</w:t>
      </w:r>
      <w:r w:rsidR="0046595B">
        <w:rPr>
          <w:rFonts w:ascii="Times New Roman" w:eastAsia="Times New Roman" w:hAnsi="Times New Roman" w:cs="Times New Roman"/>
          <w:sz w:val="20"/>
          <w:szCs w:val="20"/>
        </w:rPr>
        <w:t>, Seaborn</w:t>
      </w:r>
      <w:r w:rsidRPr="00803405">
        <w:rPr>
          <w:rFonts w:ascii="Times New Roman" w:eastAsia="Times New Roman" w:hAnsi="Times New Roman" w:cs="Times New Roman"/>
          <w:sz w:val="20"/>
          <w:szCs w:val="20"/>
        </w:rPr>
        <w:t>), Excel</w:t>
      </w:r>
    </w:p>
    <w:p w14:paraId="07C80025" w14:textId="77777777" w:rsidR="00CB5723" w:rsidRDefault="00CB5723" w:rsidP="00517F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80" w:lineRule="exact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12BEC41" w14:textId="262942AC" w:rsidR="00C7121E" w:rsidRDefault="00167722" w:rsidP="00517F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80" w:lineRule="exact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C7121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EDUCATION </w:t>
      </w:r>
    </w:p>
    <w:p w14:paraId="0F3FB117" w14:textId="5D2867A2" w:rsidR="00901FEE" w:rsidRDefault="00901FEE" w:rsidP="00517FD8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right" w:pos="10773"/>
        </w:tabs>
        <w:spacing w:line="280" w:lineRule="exact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01FEE">
        <w:rPr>
          <w:rFonts w:ascii="Times New Roman" w:eastAsia="Times New Roman" w:hAnsi="Times New Roman" w:cs="Times New Roman"/>
          <w:b/>
          <w:bCs/>
          <w:sz w:val="20"/>
          <w:szCs w:val="20"/>
        </w:rPr>
        <w:t>Computer Programmer Analyst</w:t>
      </w:r>
      <w:r w:rsidRPr="00901FE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 Ad</w:t>
      </w:r>
      <w:r w:rsidRPr="00901FEE">
        <w:rPr>
          <w:rFonts w:ascii="Times New Roman" w:eastAsia="Times New Roman" w:hAnsi="Times New Roman" w:cs="Times New Roman"/>
          <w:b/>
          <w:bCs/>
          <w:sz w:val="20"/>
          <w:szCs w:val="20"/>
        </w:rPr>
        <w:t>vanced Diploma</w:t>
      </w:r>
      <w:r w:rsidR="00DF7293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</w:t>
      </w:r>
      <w:r w:rsidR="00DF7293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</w:r>
      <w:r w:rsidR="00DF7293">
        <w:rPr>
          <w:rFonts w:ascii="Times New Roman" w:eastAsia="Times New Roman" w:hAnsi="Times New Roman" w:cs="Times New Roman"/>
          <w:sz w:val="20"/>
          <w:szCs w:val="20"/>
        </w:rPr>
        <w:t>Sept 2019 - Apr</w:t>
      </w:r>
      <w:r w:rsidR="00DF7293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202</w:t>
      </w:r>
      <w:r w:rsidR="00DF7293">
        <w:rPr>
          <w:rFonts w:ascii="Times New Roman" w:eastAsia="Times New Roman" w:hAnsi="Times New Roman" w:cs="Times New Roman"/>
          <w:sz w:val="20"/>
          <w:szCs w:val="20"/>
        </w:rPr>
        <w:t>2</w:t>
      </w:r>
      <w:r w:rsidR="00DF7293">
        <w:rPr>
          <w:rFonts w:ascii="Times New Roman" w:eastAsia="Times New Roman" w:hAnsi="Times New Roman" w:cs="Times New Roman"/>
          <w:b/>
          <w:bCs/>
          <w:sz w:val="20"/>
          <w:szCs w:val="20"/>
        </w:rPr>
        <w:tab/>
        <w:t xml:space="preserve">       </w:t>
      </w:r>
    </w:p>
    <w:p w14:paraId="00000006" w14:textId="413EAAD8" w:rsidR="00F95C42" w:rsidRPr="00C7121E" w:rsidRDefault="00167722" w:rsidP="00517F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80" w:lineRule="exact"/>
        <w:ind w:left="11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01FEE">
        <w:rPr>
          <w:rFonts w:ascii="Times New Roman" w:eastAsia="Times New Roman" w:hAnsi="Times New Roman" w:cs="Times New Roman"/>
          <w:bCs/>
          <w:sz w:val="20"/>
          <w:szCs w:val="20"/>
        </w:rPr>
        <w:t>George Brown College</w:t>
      </w:r>
      <w:r w:rsidR="00946092">
        <w:rPr>
          <w:rFonts w:ascii="Times New Roman" w:eastAsia="Times New Roman" w:hAnsi="Times New Roman" w:cs="Times New Roman"/>
          <w:sz w:val="20"/>
          <w:szCs w:val="20"/>
        </w:rPr>
        <w:t>,</w:t>
      </w:r>
      <w:r w:rsidR="00CB572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Toronto/ON </w:t>
      </w:r>
    </w:p>
    <w:p w14:paraId="00000008" w14:textId="77777777" w:rsidR="00F95C42" w:rsidRDefault="00167722" w:rsidP="00517FD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80" w:lineRule="exact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umulative GPA: 3.</w:t>
      </w:r>
      <w:r>
        <w:rPr>
          <w:rFonts w:ascii="Times New Roman" w:eastAsia="Times New Roman" w:hAnsi="Times New Roman" w:cs="Times New Roman"/>
          <w:sz w:val="20"/>
          <w:szCs w:val="20"/>
        </w:rPr>
        <w:t>32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/4.0 </w:t>
      </w:r>
    </w:p>
    <w:p w14:paraId="1EDCEBD0" w14:textId="0D36F2DE" w:rsidR="00CB5723" w:rsidRDefault="00167722" w:rsidP="00517FD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5" w:line="280" w:lineRule="exac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Relevant Coursework: </w:t>
      </w:r>
      <w:r>
        <w:rPr>
          <w:rFonts w:ascii="Times New Roman" w:eastAsia="Times New Roman" w:hAnsi="Times New Roman" w:cs="Times New Roman"/>
          <w:sz w:val="20"/>
          <w:szCs w:val="20"/>
        </w:rPr>
        <w:t>Web Developmen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</w:rPr>
        <w:t>Object</w:t>
      </w:r>
      <w:r w:rsidR="00886EF1">
        <w:rPr>
          <w:rFonts w:ascii="Times New Roman" w:eastAsia="Times New Roman" w:hAnsi="Times New Roman" w:cs="Times New Roman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z w:val="20"/>
          <w:szCs w:val="20"/>
        </w:rPr>
        <w:t>Oriented Programming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Database Developmen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</w:rPr>
        <w:t>Agile Development,</w:t>
      </w:r>
    </w:p>
    <w:p w14:paraId="1CDBB969" w14:textId="6BFBC83A" w:rsidR="00CB5723" w:rsidRDefault="00167722" w:rsidP="00517FD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5" w:line="280" w:lineRule="exac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Application Development, Data Structures</w:t>
      </w:r>
      <w:r w:rsidR="00886EF1">
        <w:rPr>
          <w:rFonts w:ascii="Times New Roman" w:eastAsia="Times New Roman" w:hAnsi="Times New Roman" w:cs="Times New Roman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and Algorithms</w:t>
      </w:r>
    </w:p>
    <w:p w14:paraId="494CAE54" w14:textId="1B8FD4B1" w:rsidR="00CB5723" w:rsidRDefault="00CB5723" w:rsidP="00517FD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5" w:line="280" w:lineRule="exact"/>
        <w:rPr>
          <w:rFonts w:ascii="Times New Roman" w:eastAsia="Times New Roman" w:hAnsi="Times New Roman" w:cs="Times New Roman"/>
          <w:sz w:val="20"/>
          <w:szCs w:val="20"/>
        </w:rPr>
      </w:pPr>
    </w:p>
    <w:p w14:paraId="77DF48F0" w14:textId="7E3741ED" w:rsidR="00901FEE" w:rsidRPr="00901FEE" w:rsidRDefault="00901FEE" w:rsidP="00517FD8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right" w:pos="10773"/>
        </w:tabs>
        <w:spacing w:before="15" w:line="280" w:lineRule="exact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901FEE">
        <w:rPr>
          <w:rFonts w:ascii="Times New Roman" w:eastAsia="Times New Roman" w:hAnsi="Times New Roman" w:cs="Times New Roman"/>
          <w:b/>
          <w:bCs/>
          <w:sz w:val="20"/>
          <w:szCs w:val="20"/>
        </w:rPr>
        <w:t>Classical Archeology</w:t>
      </w:r>
      <w:r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, </w:t>
      </w:r>
      <w:r w:rsidRPr="00901FE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Bachelor of Honors</w:t>
      </w:r>
      <w:r w:rsidR="00DF7293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 </w:t>
      </w:r>
      <w:r w:rsidR="00980702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ab/>
      </w:r>
      <w:r w:rsidR="00DF7293">
        <w:rPr>
          <w:rFonts w:ascii="Times New Roman" w:eastAsia="Times New Roman" w:hAnsi="Times New Roman" w:cs="Times New Roman"/>
          <w:sz w:val="20"/>
          <w:szCs w:val="20"/>
        </w:rPr>
        <w:t>Sept 2015 - June</w:t>
      </w:r>
      <w:r w:rsidR="00DF7293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201</w:t>
      </w:r>
      <w:r w:rsidR="00DF7293">
        <w:rPr>
          <w:rFonts w:ascii="Times New Roman" w:eastAsia="Times New Roman" w:hAnsi="Times New Roman" w:cs="Times New Roman"/>
          <w:sz w:val="20"/>
          <w:szCs w:val="20"/>
        </w:rPr>
        <w:t>9</w:t>
      </w:r>
    </w:p>
    <w:p w14:paraId="66553A74" w14:textId="721C92CE" w:rsidR="003D35AF" w:rsidRDefault="00167722" w:rsidP="00517FD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5" w:line="280" w:lineRule="exact"/>
        <w:ind w:firstLine="1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Istanbul University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</w:rPr>
        <w:t>Faculty of Letter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DF729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Istanbul/TURKEY </w:t>
      </w:r>
    </w:p>
    <w:p w14:paraId="4AB7B84D" w14:textId="187F0F33" w:rsidR="0074192D" w:rsidRDefault="001C3496" w:rsidP="0074192D">
      <w:pPr>
        <w:widowControl w:val="0"/>
        <w:spacing w:before="280" w:after="120" w:line="240" w:lineRule="exac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JECTS</w:t>
      </w:r>
      <w:r w:rsidRPr="00C7121E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7E040C2A" w14:textId="60EFCF48" w:rsidR="00822BB1" w:rsidRDefault="00563090" w:rsidP="0074192D">
      <w:pPr>
        <w:widowControl w:val="0"/>
        <w:spacing w:before="240" w:after="120" w:line="100" w:lineRule="exact"/>
        <w:ind w:left="11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echnical Support</w:t>
      </w:r>
      <w:r w:rsidR="00822BB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Website</w:t>
      </w:r>
      <w:r w:rsidR="00472C15">
        <w:rPr>
          <w:rFonts w:ascii="Times New Roman" w:eastAsia="Times New Roman" w:hAnsi="Times New Roman" w:cs="Times New Roman"/>
          <w:b/>
          <w:sz w:val="24"/>
          <w:szCs w:val="24"/>
        </w:rPr>
        <w:t xml:space="preserve"> - Group Project</w:t>
      </w:r>
    </w:p>
    <w:p w14:paraId="2A3F76A7" w14:textId="1210E5CC" w:rsidR="00563090" w:rsidRDefault="00563090" w:rsidP="0074192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5" w:line="220" w:lineRule="exact"/>
        <w:ind w:firstLine="11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ynamic technical support management website. User</w:t>
      </w:r>
      <w:r w:rsidR="00A66216"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an manage products, technicians, customers, incidents, manage registrations by binding incidents to technicians</w:t>
      </w:r>
      <w:r w:rsidR="00A66216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can update incident status. </w:t>
      </w:r>
      <w:r w:rsidR="00A66216">
        <w:rPr>
          <w:rFonts w:ascii="Times New Roman" w:eastAsia="Times New Roman" w:hAnsi="Times New Roman" w:cs="Times New Roman"/>
          <w:color w:val="000000"/>
          <w:sz w:val="20"/>
          <w:szCs w:val="20"/>
        </w:rPr>
        <w:t>The w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bsite has user</w:t>
      </w:r>
      <w:r w:rsidR="00A66216">
        <w:rPr>
          <w:rFonts w:ascii="Times New Roman" w:eastAsia="Times New Roman" w:hAnsi="Times New Roman" w:cs="Times New Roman"/>
          <w:color w:val="000000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friendly routing, data layering,</w:t>
      </w:r>
      <w:r w:rsidR="00472C1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essions and.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hecks validation for inputs.  </w:t>
      </w:r>
    </w:p>
    <w:p w14:paraId="1E80C0C4" w14:textId="48D991A4" w:rsidR="001C3496" w:rsidRDefault="00822BB1" w:rsidP="00517FD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5" w:line="280" w:lineRule="exact"/>
        <w:ind w:firstLine="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Used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#,</w:t>
      </w:r>
      <w:r w:rsidR="0056309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SP .NET Core, SQL Server, MVC</w:t>
      </w:r>
      <w:r w:rsidR="00472C15">
        <w:rPr>
          <w:rFonts w:ascii="Times New Roman" w:eastAsia="Times New Roman" w:hAnsi="Times New Roman" w:cs="Times New Roman"/>
          <w:color w:val="000000"/>
          <w:sz w:val="20"/>
          <w:szCs w:val="20"/>
        </w:rPr>
        <w:t>, HTML, CSS, Bootstrap4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58D9324C" w14:textId="24193FFA" w:rsidR="004B551E" w:rsidRDefault="00472C15" w:rsidP="00686CCA">
      <w:pPr>
        <w:pStyle w:val="ListParagraph"/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5" w:line="280" w:lineRule="exact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mproved my web development skills as </w:t>
      </w:r>
      <w:r w:rsidR="00A66216">
        <w:rPr>
          <w:rFonts w:ascii="Times New Roman" w:eastAsia="Times New Roman" w:hAnsi="Times New Roman" w:cs="Times New Roman"/>
          <w:color w:val="000000"/>
          <w:sz w:val="20"/>
          <w:szCs w:val="20"/>
        </w:rPr>
        <w:t>I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A6621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was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working on my first full-stack development project</w:t>
      </w:r>
      <w:r w:rsidR="00822BB1" w:rsidRPr="00686CCA"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500B8C02" w14:textId="1DB8EA07" w:rsidR="00472C15" w:rsidRDefault="0074192D" w:rsidP="00686CCA">
      <w:pPr>
        <w:pStyle w:val="ListParagraph"/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5" w:line="280" w:lineRule="exact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Gained</w:t>
      </w:r>
      <w:r w:rsidR="00472C1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 better understanding o</w:t>
      </w:r>
      <w:r w:rsidR="00A66216">
        <w:rPr>
          <w:rFonts w:ascii="Times New Roman" w:eastAsia="Times New Roman" w:hAnsi="Times New Roman" w:cs="Times New Roman"/>
          <w:color w:val="000000"/>
          <w:sz w:val="20"/>
          <w:szCs w:val="20"/>
        </w:rPr>
        <w:t>f</w:t>
      </w:r>
      <w:r w:rsidR="00472C1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MVC design pattern and front-end programming by working on view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472C1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reating model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controller</w:t>
      </w:r>
      <w:r w:rsidR="00472C1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ata</w:t>
      </w:r>
      <w:r w:rsidR="00686CCA"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5FB8C2B0" w14:textId="59F6CBAF" w:rsidR="00472C15" w:rsidRDefault="00472C15" w:rsidP="00686CCA">
      <w:pPr>
        <w:pStyle w:val="ListParagraph"/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5" w:line="280" w:lineRule="exact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rganized people based on their strengths and weaknesses to increase efficiency and meet the dea</w:t>
      </w:r>
      <w:r w:rsidR="00E90BFF">
        <w:rPr>
          <w:rFonts w:ascii="Times New Roman" w:eastAsia="Times New Roman" w:hAnsi="Times New Roman" w:cs="Times New Roman"/>
          <w:color w:val="000000"/>
          <w:sz w:val="20"/>
          <w:szCs w:val="20"/>
        </w:rPr>
        <w:t>d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line.</w:t>
      </w:r>
    </w:p>
    <w:p w14:paraId="2F4159F1" w14:textId="6A4F07C0" w:rsidR="00E90BFF" w:rsidRDefault="00472C15" w:rsidP="002F4C9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5" w:line="280" w:lineRule="exact"/>
        <w:ind w:left="37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472C1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</w:p>
    <w:p w14:paraId="7AD97F75" w14:textId="77777777" w:rsidR="000619CC" w:rsidRDefault="000619CC" w:rsidP="00E90BFF">
      <w:pPr>
        <w:widowControl w:val="0"/>
        <w:spacing w:before="230" w:line="280" w:lineRule="exac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64B141C" w14:textId="52E01D86" w:rsidR="00E90BFF" w:rsidRDefault="00E90BFF" w:rsidP="00E90BFF">
      <w:pPr>
        <w:widowControl w:val="0"/>
        <w:spacing w:before="230" w:line="280" w:lineRule="exac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Contact Manager Application – Group Project</w:t>
      </w:r>
    </w:p>
    <w:p w14:paraId="594F2381" w14:textId="62CCA5D3" w:rsidR="00E90BFF" w:rsidRDefault="00E90BFF" w:rsidP="00E90BF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5" w:line="280" w:lineRule="exact"/>
        <w:ind w:firstLine="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 Windows Forms contact management application</w:t>
      </w:r>
      <w:r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for events. User</w:t>
      </w:r>
      <w:r w:rsidR="00A66216"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an enter and view data for customers, events, and registrations. </w:t>
      </w:r>
      <w:r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Used: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#, Windows Forms.</w:t>
      </w:r>
    </w:p>
    <w:p w14:paraId="4C11E195" w14:textId="5BC2FF65" w:rsidR="00E90BFF" w:rsidRDefault="00E90BFF" w:rsidP="00E90BFF">
      <w:pPr>
        <w:pStyle w:val="ListParagraph"/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5" w:line="280" w:lineRule="exact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686CCA">
        <w:rPr>
          <w:rFonts w:ascii="Times New Roman" w:eastAsia="Times New Roman" w:hAnsi="Times New Roman" w:cs="Times New Roman"/>
          <w:color w:val="000000"/>
          <w:sz w:val="20"/>
          <w:szCs w:val="20"/>
        </w:rPr>
        <w:t>Worked in a group of four people. Taken part of development lifecycle by planning, building</w:t>
      </w:r>
      <w:r w:rsidR="00A66216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Pr="00686CC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maintaining code with </w:t>
      </w:r>
      <w:r w:rsidR="00A6621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n </w:t>
      </w:r>
      <w:r w:rsidRPr="00686CCA">
        <w:rPr>
          <w:rFonts w:ascii="Times New Roman" w:eastAsia="Times New Roman" w:hAnsi="Times New Roman" w:cs="Times New Roman"/>
          <w:color w:val="000000"/>
          <w:sz w:val="20"/>
          <w:szCs w:val="20"/>
        </w:rPr>
        <w:t>object-oriented approach, implementing the design, and debugging and testing the project.</w:t>
      </w:r>
    </w:p>
    <w:p w14:paraId="0087EA85" w14:textId="6D0AFE1F" w:rsidR="00E90BFF" w:rsidRPr="00E90BFF" w:rsidRDefault="00E90BFF" w:rsidP="00E90BFF">
      <w:pPr>
        <w:pStyle w:val="ListParagraph"/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5" w:line="280" w:lineRule="exact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Gained </w:t>
      </w:r>
      <w:r w:rsidR="00A6621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olid understanding of organizing </w:t>
      </w:r>
      <w:r w:rsidR="00A6621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group of people, software development lifecycle, Windows Forms</w:t>
      </w:r>
      <w:r w:rsidR="00A66216"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object-oriented programming.  </w:t>
      </w:r>
    </w:p>
    <w:p w14:paraId="4AFF6A21" w14:textId="22A8421C" w:rsidR="00686CCA" w:rsidRDefault="00E90BFF" w:rsidP="00E90BFF">
      <w:pPr>
        <w:widowControl w:val="0"/>
        <w:spacing w:before="230" w:line="280" w:lineRule="exac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Java Console Game </w:t>
      </w:r>
      <w:r w:rsidR="00472C15">
        <w:rPr>
          <w:rFonts w:ascii="Times New Roman" w:eastAsia="Times New Roman" w:hAnsi="Times New Roman" w:cs="Times New Roman"/>
          <w:b/>
          <w:sz w:val="24"/>
          <w:szCs w:val="24"/>
        </w:rPr>
        <w:t>– Group Project</w:t>
      </w:r>
    </w:p>
    <w:p w14:paraId="5796EEDE" w14:textId="74D64932" w:rsidR="00E90BFF" w:rsidRDefault="00E90BFF" w:rsidP="00686CCA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5" w:line="280" w:lineRule="exact"/>
        <w:ind w:firstLine="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esigned a Java console game using </w:t>
      </w:r>
      <w:r w:rsidR="00A6621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bject</w:t>
      </w:r>
      <w:r w:rsidR="00A66216">
        <w:rPr>
          <w:rFonts w:ascii="Times New Roman" w:eastAsia="Times New Roman" w:hAnsi="Times New Roman" w:cs="Times New Roman"/>
          <w:color w:val="000000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riented approach used hash tables to store game data</w:t>
      </w:r>
      <w:r w:rsidR="00686CC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User</w:t>
      </w:r>
      <w:r w:rsidR="00A66216"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an add, buy and delete items from </w:t>
      </w:r>
      <w:r w:rsidR="00A6621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hash table shop, and store those items in his hash table backpack object. </w:t>
      </w:r>
    </w:p>
    <w:p w14:paraId="43974DE5" w14:textId="209BA8E6" w:rsidR="00686CCA" w:rsidRDefault="00686CCA" w:rsidP="00686CCA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5" w:line="280" w:lineRule="exact"/>
        <w:ind w:firstLine="1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Used: </w:t>
      </w:r>
      <w:r w:rsidR="0074192D">
        <w:rPr>
          <w:rFonts w:ascii="Times New Roman" w:eastAsia="Times New Roman" w:hAnsi="Times New Roman" w:cs="Times New Roman"/>
          <w:color w:val="000000"/>
          <w:sz w:val="20"/>
          <w:szCs w:val="20"/>
        </w:rPr>
        <w:t>Java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</w:t>
      </w:r>
      <w:r w:rsidR="0074192D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Hash Tables, Object</w:t>
      </w:r>
      <w:r w:rsidR="00A66216">
        <w:rPr>
          <w:rFonts w:ascii="Times New Roman" w:eastAsia="Times New Roman" w:hAnsi="Times New Roman" w:cs="Times New Roman"/>
          <w:color w:val="000000"/>
          <w:sz w:val="20"/>
          <w:szCs w:val="20"/>
        </w:rPr>
        <w:t>-</w:t>
      </w:r>
      <w:r w:rsidR="0074192D">
        <w:rPr>
          <w:rFonts w:ascii="Times New Roman" w:eastAsia="Times New Roman" w:hAnsi="Times New Roman" w:cs="Times New Roman"/>
          <w:color w:val="000000"/>
          <w:sz w:val="20"/>
          <w:szCs w:val="20"/>
        </w:rPr>
        <w:t>Oriented Programming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1E94138C" w14:textId="37F2B353" w:rsidR="00686CCA" w:rsidRDefault="0074192D" w:rsidP="00686CCA">
      <w:pPr>
        <w:pStyle w:val="ListParagraph"/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5" w:line="280" w:lineRule="exact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Learned to implement different data structures and algorithms in </w:t>
      </w:r>
      <w:r w:rsidR="00A6621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object-oriented way to improve my code design</w:t>
      </w:r>
      <w:r w:rsidR="00686CCA" w:rsidRPr="00686CCA"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4ED30681" w14:textId="3BD1D173" w:rsidR="00822BB1" w:rsidRPr="0074192D" w:rsidRDefault="0074192D" w:rsidP="004B551E">
      <w:pPr>
        <w:pStyle w:val="ListParagraph"/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5" w:line="280" w:lineRule="exact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Gained </w:t>
      </w:r>
      <w:r w:rsidR="00A6621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better understanding o</w:t>
      </w:r>
      <w:r w:rsidR="00A66216">
        <w:rPr>
          <w:rFonts w:ascii="Times New Roman" w:eastAsia="Times New Roman" w:hAnsi="Times New Roman" w:cs="Times New Roman"/>
          <w:color w:val="000000"/>
          <w:sz w:val="20"/>
          <w:szCs w:val="20"/>
        </w:rPr>
        <w:t>f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orking with data structures</w:t>
      </w:r>
      <w:r w:rsidR="00686CC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 </w:t>
      </w:r>
    </w:p>
    <w:p w14:paraId="2D43CF1F" w14:textId="1D6DAFA1" w:rsidR="00C7121E" w:rsidRDefault="00167722" w:rsidP="00517FD8">
      <w:pPr>
        <w:widowControl w:val="0"/>
        <w:spacing w:before="230" w:line="280" w:lineRule="exact"/>
        <w:ind w:left="12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7121E">
        <w:rPr>
          <w:rFonts w:ascii="Times New Roman" w:eastAsia="Times New Roman" w:hAnsi="Times New Roman" w:cs="Times New Roman"/>
          <w:b/>
          <w:sz w:val="24"/>
          <w:szCs w:val="24"/>
        </w:rPr>
        <w:t xml:space="preserve">WORK EXPERIENCE </w:t>
      </w:r>
    </w:p>
    <w:p w14:paraId="58A5D72C" w14:textId="029CD744" w:rsidR="00DF7293" w:rsidRDefault="00DF7293" w:rsidP="00517FD8">
      <w:pPr>
        <w:widowControl w:val="0"/>
        <w:tabs>
          <w:tab w:val="right" w:pos="10773"/>
        </w:tabs>
        <w:spacing w:line="280" w:lineRule="exact"/>
        <w:ind w:left="12" w:right="-62"/>
        <w:rPr>
          <w:rFonts w:ascii="Times New Roman" w:eastAsia="Times New Roman" w:hAnsi="Times New Roman" w:cs="Times New Roman"/>
          <w:iCs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Tutor</w:t>
      </w:r>
      <w:r w:rsidR="00980702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r w:rsidR="00980702"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>Feb 2021 - Current</w:t>
      </w:r>
    </w:p>
    <w:p w14:paraId="3DC7F614" w14:textId="604B5C14" w:rsidR="003D35AF" w:rsidRPr="00DF7293" w:rsidRDefault="003D35AF" w:rsidP="00517FD8">
      <w:pPr>
        <w:widowControl w:val="0"/>
        <w:spacing w:line="280" w:lineRule="exact"/>
        <w:ind w:left="12"/>
        <w:rPr>
          <w:rFonts w:ascii="Times New Roman" w:eastAsia="Times New Roman" w:hAnsi="Times New Roman" w:cs="Times New Roman"/>
          <w:iCs/>
          <w:sz w:val="20"/>
          <w:szCs w:val="20"/>
        </w:rPr>
      </w:pPr>
      <w:r w:rsidRPr="003D35AF">
        <w:rPr>
          <w:rFonts w:ascii="Times New Roman" w:eastAsia="Times New Roman" w:hAnsi="Times New Roman" w:cs="Times New Roman"/>
          <w:iCs/>
          <w:sz w:val="20"/>
          <w:szCs w:val="20"/>
        </w:rPr>
        <w:t>S</w:t>
      </w:r>
      <w:r w:rsidR="00C7121E">
        <w:rPr>
          <w:rFonts w:ascii="Times New Roman" w:eastAsia="Times New Roman" w:hAnsi="Times New Roman" w:cs="Times New Roman"/>
          <w:iCs/>
          <w:sz w:val="20"/>
          <w:szCs w:val="20"/>
        </w:rPr>
        <w:t>UPERPROF</w:t>
      </w:r>
      <w:r w:rsidR="00DF7293">
        <w:rPr>
          <w:rFonts w:ascii="Times New Roman" w:eastAsia="Times New Roman" w:hAnsi="Times New Roman" w:cs="Times New Roman"/>
          <w:iCs/>
          <w:sz w:val="20"/>
          <w:szCs w:val="20"/>
        </w:rPr>
        <w:t xml:space="preserve">, </w:t>
      </w:r>
      <w:r w:rsidR="00DF7293">
        <w:rPr>
          <w:rFonts w:ascii="Times New Roman" w:eastAsia="Times New Roman" w:hAnsi="Times New Roman" w:cs="Times New Roman"/>
          <w:sz w:val="20"/>
          <w:szCs w:val="20"/>
        </w:rPr>
        <w:t>Toronto, ON</w:t>
      </w:r>
    </w:p>
    <w:p w14:paraId="01ABFAFA" w14:textId="34BA6BDC" w:rsidR="003D35AF" w:rsidRPr="003D35AF" w:rsidRDefault="00901FEE" w:rsidP="00517FD8">
      <w:pPr>
        <w:widowControl w:val="0"/>
        <w:spacing w:line="280" w:lineRule="exact"/>
        <w:ind w:right="49"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W</w:t>
      </w:r>
      <w:r w:rsidR="003D35AF">
        <w:rPr>
          <w:rFonts w:ascii="Times New Roman" w:eastAsia="Times New Roman" w:hAnsi="Times New Roman" w:cs="Times New Roman"/>
          <w:sz w:val="20"/>
          <w:szCs w:val="20"/>
        </w:rPr>
        <w:t xml:space="preserve">orking as </w:t>
      </w:r>
      <w:r w:rsidR="00886EF1">
        <w:rPr>
          <w:rFonts w:ascii="Times New Roman" w:eastAsia="Times New Roman" w:hAnsi="Times New Roman" w:cs="Times New Roman"/>
          <w:sz w:val="20"/>
          <w:szCs w:val="20"/>
        </w:rPr>
        <w:t xml:space="preserve">a </w:t>
      </w:r>
      <w:r w:rsidR="003D35AF">
        <w:rPr>
          <w:rFonts w:ascii="Times New Roman" w:eastAsia="Times New Roman" w:hAnsi="Times New Roman" w:cs="Times New Roman"/>
          <w:sz w:val="20"/>
          <w:szCs w:val="20"/>
        </w:rPr>
        <w:t>freelance tutor and tutoring people on programming languages such as Java, C#, Python</w:t>
      </w:r>
      <w:r w:rsidR="00886EF1">
        <w:rPr>
          <w:rFonts w:ascii="Times New Roman" w:eastAsia="Times New Roman" w:hAnsi="Times New Roman" w:cs="Times New Roman"/>
          <w:sz w:val="20"/>
          <w:szCs w:val="20"/>
        </w:rPr>
        <w:t>,</w:t>
      </w:r>
      <w:r w:rsidR="003D35AF">
        <w:rPr>
          <w:rFonts w:ascii="Times New Roman" w:eastAsia="Times New Roman" w:hAnsi="Times New Roman" w:cs="Times New Roman"/>
          <w:sz w:val="20"/>
          <w:szCs w:val="20"/>
        </w:rPr>
        <w:t xml:space="preserve"> and JavaScript.</w:t>
      </w:r>
    </w:p>
    <w:p w14:paraId="299A2278" w14:textId="17E73ADF" w:rsidR="00980702" w:rsidRDefault="00167722" w:rsidP="00517FD8">
      <w:pPr>
        <w:widowControl w:val="0"/>
        <w:spacing w:line="280" w:lineRule="exact"/>
        <w:ind w:left="11" w:right="51" w:hanging="1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Server </w:t>
      </w:r>
    </w:p>
    <w:p w14:paraId="0000000E" w14:textId="5B7FF388" w:rsidR="00F95C42" w:rsidRPr="00980702" w:rsidRDefault="00167722" w:rsidP="00517FD8">
      <w:pPr>
        <w:widowControl w:val="0"/>
        <w:tabs>
          <w:tab w:val="right" w:pos="10773"/>
        </w:tabs>
        <w:spacing w:line="280" w:lineRule="exact"/>
        <w:ind w:left="11" w:right="51" w:hanging="11"/>
        <w:rPr>
          <w:rFonts w:ascii="Times New Roman" w:eastAsia="Times New Roman" w:hAnsi="Times New Roman" w:cs="Times New Roman"/>
          <w:b/>
          <w:sz w:val="20"/>
          <w:szCs w:val="20"/>
        </w:rPr>
      </w:pPr>
      <w:r w:rsidRPr="003D35AF">
        <w:rPr>
          <w:rFonts w:ascii="Times New Roman" w:eastAsia="Times New Roman" w:hAnsi="Times New Roman" w:cs="Times New Roman"/>
          <w:iCs/>
          <w:sz w:val="20"/>
          <w:szCs w:val="20"/>
        </w:rPr>
        <w:t>EDO-KO Japanese Restaurant</w:t>
      </w:r>
      <w:r w:rsidR="0033694D">
        <w:rPr>
          <w:rFonts w:ascii="Times New Roman" w:eastAsia="Times New Roman" w:hAnsi="Times New Roman" w:cs="Times New Roman"/>
          <w:i/>
          <w:sz w:val="20"/>
          <w:szCs w:val="20"/>
        </w:rPr>
        <w:t xml:space="preserve">, </w:t>
      </w:r>
      <w:r w:rsidR="0033694D">
        <w:rPr>
          <w:rFonts w:ascii="Times New Roman" w:eastAsia="Times New Roman" w:hAnsi="Times New Roman" w:cs="Times New Roman"/>
          <w:sz w:val="20"/>
          <w:szCs w:val="20"/>
        </w:rPr>
        <w:t>Toronto, ON</w:t>
      </w:r>
      <w:r w:rsidR="00CB5723">
        <w:rPr>
          <w:rFonts w:ascii="Times New Roman" w:eastAsia="Times New Roman" w:hAnsi="Times New Roman" w:cs="Times New Roman"/>
          <w:i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>Oct 2019 - Current</w:t>
      </w:r>
    </w:p>
    <w:p w14:paraId="0000000F" w14:textId="787309FE" w:rsidR="00F95C42" w:rsidRDefault="00901FEE" w:rsidP="00517FD8">
      <w:pPr>
        <w:widowControl w:val="0"/>
        <w:spacing w:line="280" w:lineRule="exact"/>
        <w:ind w:left="731" w:right="4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W</w:t>
      </w:r>
      <w:r w:rsidR="00167722">
        <w:rPr>
          <w:rFonts w:ascii="Times New Roman" w:eastAsia="Times New Roman" w:hAnsi="Times New Roman" w:cs="Times New Roman"/>
          <w:sz w:val="20"/>
          <w:szCs w:val="20"/>
        </w:rPr>
        <w:t>orking part-time in a</w:t>
      </w:r>
      <w:r w:rsidR="00886EF1">
        <w:rPr>
          <w:rFonts w:ascii="Times New Roman" w:eastAsia="Times New Roman" w:hAnsi="Times New Roman" w:cs="Times New Roman"/>
          <w:sz w:val="20"/>
          <w:szCs w:val="20"/>
        </w:rPr>
        <w:t xml:space="preserve"> Japanese</w:t>
      </w:r>
      <w:r w:rsidR="00167722">
        <w:rPr>
          <w:rFonts w:ascii="Times New Roman" w:eastAsia="Times New Roman" w:hAnsi="Times New Roman" w:cs="Times New Roman"/>
          <w:sz w:val="20"/>
          <w:szCs w:val="20"/>
        </w:rPr>
        <w:t xml:space="preserve"> restaurant</w:t>
      </w:r>
      <w:r w:rsidR="00886EF1">
        <w:rPr>
          <w:rFonts w:ascii="Times New Roman" w:eastAsia="Times New Roman" w:hAnsi="Times New Roman" w:cs="Times New Roman"/>
          <w:sz w:val="20"/>
          <w:szCs w:val="20"/>
        </w:rPr>
        <w:t>, improving my</w:t>
      </w:r>
      <w:r w:rsidR="00167722">
        <w:rPr>
          <w:rFonts w:ascii="Times New Roman" w:eastAsia="Times New Roman" w:hAnsi="Times New Roman" w:cs="Times New Roman"/>
          <w:sz w:val="20"/>
          <w:szCs w:val="20"/>
        </w:rPr>
        <w:t xml:space="preserve"> soft skills</w:t>
      </w:r>
      <w:r w:rsidR="00886EF1">
        <w:rPr>
          <w:rFonts w:ascii="Times New Roman" w:eastAsia="Times New Roman" w:hAnsi="Times New Roman" w:cs="Times New Roman"/>
          <w:sz w:val="20"/>
          <w:szCs w:val="20"/>
        </w:rPr>
        <w:t>.</w:t>
      </w:r>
      <w:r w:rsidR="00167722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886EF1">
        <w:rPr>
          <w:rFonts w:ascii="Times New Roman" w:eastAsia="Times New Roman" w:hAnsi="Times New Roman" w:cs="Times New Roman"/>
          <w:sz w:val="20"/>
          <w:szCs w:val="20"/>
        </w:rPr>
        <w:t>S</w:t>
      </w:r>
      <w:r w:rsidR="00167722">
        <w:rPr>
          <w:rFonts w:ascii="Times New Roman" w:eastAsia="Times New Roman" w:hAnsi="Times New Roman" w:cs="Times New Roman"/>
          <w:sz w:val="20"/>
          <w:szCs w:val="20"/>
        </w:rPr>
        <w:t>uch as working under pressure, multitasking</w:t>
      </w:r>
      <w:r w:rsidR="00886EF1">
        <w:rPr>
          <w:rFonts w:ascii="Times New Roman" w:eastAsia="Times New Roman" w:hAnsi="Times New Roman" w:cs="Times New Roman"/>
          <w:sz w:val="20"/>
          <w:szCs w:val="20"/>
        </w:rPr>
        <w:t>,</w:t>
      </w:r>
      <w:r w:rsidR="00167722">
        <w:rPr>
          <w:rFonts w:ascii="Times New Roman" w:eastAsia="Times New Roman" w:hAnsi="Times New Roman" w:cs="Times New Roman"/>
          <w:sz w:val="20"/>
          <w:szCs w:val="20"/>
        </w:rPr>
        <w:t xml:space="preserve"> problem</w:t>
      </w:r>
      <w:r w:rsidR="00886EF1">
        <w:rPr>
          <w:rFonts w:ascii="Times New Roman" w:eastAsia="Times New Roman" w:hAnsi="Times New Roman" w:cs="Times New Roman"/>
          <w:sz w:val="20"/>
          <w:szCs w:val="20"/>
        </w:rPr>
        <w:t>-</w:t>
      </w:r>
      <w:r w:rsidR="00167722">
        <w:rPr>
          <w:rFonts w:ascii="Times New Roman" w:eastAsia="Times New Roman" w:hAnsi="Times New Roman" w:cs="Times New Roman"/>
          <w:sz w:val="20"/>
          <w:szCs w:val="20"/>
        </w:rPr>
        <w:t>solving</w:t>
      </w:r>
      <w:r w:rsidR="00886EF1">
        <w:rPr>
          <w:rFonts w:ascii="Times New Roman" w:eastAsia="Times New Roman" w:hAnsi="Times New Roman" w:cs="Times New Roman"/>
          <w:sz w:val="20"/>
          <w:szCs w:val="20"/>
        </w:rPr>
        <w:t>,</w:t>
      </w:r>
      <w:r w:rsidR="00167722">
        <w:rPr>
          <w:rFonts w:ascii="Times New Roman" w:eastAsia="Times New Roman" w:hAnsi="Times New Roman" w:cs="Times New Roman"/>
          <w:sz w:val="20"/>
          <w:szCs w:val="20"/>
        </w:rPr>
        <w:t xml:space="preserve"> and customer relationships. Increased revenue by 3x, brought new ideas to minimize mistakes</w:t>
      </w:r>
      <w:r w:rsidR="00886EF1">
        <w:rPr>
          <w:rFonts w:ascii="Times New Roman" w:eastAsia="Times New Roman" w:hAnsi="Times New Roman" w:cs="Times New Roman"/>
          <w:sz w:val="20"/>
          <w:szCs w:val="20"/>
        </w:rPr>
        <w:t>,</w:t>
      </w:r>
      <w:r w:rsidR="00167722">
        <w:rPr>
          <w:rFonts w:ascii="Times New Roman" w:eastAsia="Times New Roman" w:hAnsi="Times New Roman" w:cs="Times New Roman"/>
          <w:sz w:val="20"/>
          <w:szCs w:val="20"/>
        </w:rPr>
        <w:t xml:space="preserve"> and increase productivity.</w:t>
      </w:r>
    </w:p>
    <w:p w14:paraId="00000010" w14:textId="5037DD63" w:rsidR="00F95C42" w:rsidRPr="00C7121E" w:rsidRDefault="00167722" w:rsidP="00517FD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0" w:line="280" w:lineRule="exact"/>
        <w:ind w:left="12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C7121E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="00283BA3" w:rsidRPr="00C7121E">
        <w:rPr>
          <w:rFonts w:ascii="Times New Roman" w:eastAsia="Times New Roman" w:hAnsi="Times New Roman" w:cs="Times New Roman"/>
          <w:b/>
          <w:sz w:val="24"/>
          <w:szCs w:val="24"/>
        </w:rPr>
        <w:t>CHOOL</w:t>
      </w:r>
      <w:r w:rsidRPr="00C7121E">
        <w:rPr>
          <w:rFonts w:ascii="Times New Roman" w:eastAsia="Times New Roman" w:hAnsi="Times New Roman" w:cs="Times New Roman"/>
          <w:b/>
          <w:sz w:val="24"/>
          <w:szCs w:val="24"/>
        </w:rPr>
        <w:t xml:space="preserve"> ACTIVITIES</w:t>
      </w:r>
      <w:r w:rsidRPr="00C7121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6E8C517D" w14:textId="77777777" w:rsidR="0033694D" w:rsidRDefault="00167722" w:rsidP="00517FD8">
      <w:pPr>
        <w:widowControl w:val="0"/>
        <w:spacing w:line="280" w:lineRule="exact"/>
        <w:ind w:left="11" w:right="49" w:hanging="9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President</w:t>
      </w:r>
    </w:p>
    <w:p w14:paraId="00000011" w14:textId="39C17DD4" w:rsidR="00F95C42" w:rsidRDefault="00167722" w:rsidP="00517FD8">
      <w:pPr>
        <w:widowControl w:val="0"/>
        <w:tabs>
          <w:tab w:val="right" w:pos="10773"/>
        </w:tabs>
        <w:spacing w:line="280" w:lineRule="exact"/>
        <w:ind w:left="11" w:right="49" w:hanging="9"/>
        <w:rPr>
          <w:rFonts w:ascii="Times New Roman" w:eastAsia="Times New Roman" w:hAnsi="Times New Roman" w:cs="Times New Roman"/>
          <w:sz w:val="20"/>
          <w:szCs w:val="20"/>
        </w:rPr>
      </w:pPr>
      <w:r w:rsidRPr="003D35AF">
        <w:rPr>
          <w:rFonts w:ascii="Times New Roman" w:eastAsia="Times New Roman" w:hAnsi="Times New Roman" w:cs="Times New Roman"/>
          <w:iCs/>
          <w:sz w:val="20"/>
          <w:szCs w:val="20"/>
        </w:rPr>
        <w:t>GBC Computer Programming Society (George Brown College)</w:t>
      </w:r>
      <w:r w:rsidR="0033694D">
        <w:rPr>
          <w:rFonts w:ascii="Times New Roman" w:eastAsia="Times New Roman" w:hAnsi="Times New Roman" w:cs="Times New Roman"/>
          <w:iCs/>
          <w:sz w:val="20"/>
          <w:szCs w:val="20"/>
        </w:rPr>
        <w:t xml:space="preserve">, </w:t>
      </w:r>
      <w:r w:rsidR="0033694D">
        <w:rPr>
          <w:rFonts w:ascii="Times New Roman" w:eastAsia="Times New Roman" w:hAnsi="Times New Roman" w:cs="Times New Roman"/>
          <w:sz w:val="20"/>
          <w:szCs w:val="20"/>
        </w:rPr>
        <w:t>Toronto, ON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 w:rsidR="0033694D">
        <w:rPr>
          <w:rFonts w:ascii="Times New Roman" w:eastAsia="Times New Roman" w:hAnsi="Times New Roman" w:cs="Times New Roman"/>
          <w:i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Feb 2021 </w:t>
      </w:r>
      <w:r w:rsidR="0033694D">
        <w:rPr>
          <w:rFonts w:ascii="Times New Roman" w:eastAsia="Times New Roman" w:hAnsi="Times New Roman" w:cs="Times New Roman"/>
          <w:sz w:val="20"/>
          <w:szCs w:val="20"/>
        </w:rPr>
        <w:t>–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Current</w:t>
      </w:r>
      <w:r w:rsidR="0033694D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00000012" w14:textId="4A1A0BC7" w:rsidR="00F95C42" w:rsidRDefault="00167722" w:rsidP="00517FD8">
      <w:pPr>
        <w:widowControl w:val="0"/>
        <w:spacing w:line="280" w:lineRule="exact"/>
        <w:ind w:left="731" w:right="49" w:hanging="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Started a student club for bringing all the computer programming students</w:t>
      </w:r>
      <w:r w:rsidR="00901FE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sz w:val="20"/>
          <w:szCs w:val="20"/>
        </w:rPr>
        <w:t>together to create a fun</w:t>
      </w:r>
      <w:r w:rsidR="00901FEE">
        <w:rPr>
          <w:rFonts w:ascii="Times New Roman" w:eastAsia="Times New Roman" w:hAnsi="Times New Roman" w:cs="Times New Roman"/>
          <w:sz w:val="20"/>
          <w:szCs w:val="20"/>
        </w:rPr>
        <w:t xml:space="preserve"> and inclusive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learning environment. Help students build networks, find students to do projects with, and teach them new programming skills by organizing events and workshops.</w:t>
      </w:r>
    </w:p>
    <w:p w14:paraId="0F478B85" w14:textId="21A4FD30" w:rsidR="0033694D" w:rsidRDefault="00167722" w:rsidP="001C3496">
      <w:pPr>
        <w:widowControl w:val="0"/>
        <w:spacing w:before="193" w:line="120" w:lineRule="auto"/>
        <w:ind w:left="11" w:right="51" w:hanging="11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Competitor</w:t>
      </w:r>
    </w:p>
    <w:p w14:paraId="5191E6F0" w14:textId="0A8AE381" w:rsidR="001C3496" w:rsidRPr="001C3496" w:rsidRDefault="001C3496" w:rsidP="001C3496">
      <w:pPr>
        <w:widowControl w:val="0"/>
        <w:tabs>
          <w:tab w:val="right" w:pos="10773"/>
        </w:tabs>
        <w:spacing w:before="193" w:line="120" w:lineRule="auto"/>
        <w:ind w:left="11" w:right="51" w:hanging="11"/>
        <w:rPr>
          <w:rFonts w:ascii="Times New Roman" w:eastAsia="Times New Roman" w:hAnsi="Times New Roman" w:cs="Times New Roman"/>
          <w:bCs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sz w:val="20"/>
          <w:szCs w:val="20"/>
        </w:rPr>
        <w:t>IEEEXTREME 2020</w:t>
      </w:r>
      <w:r>
        <w:rPr>
          <w:rFonts w:ascii="Times New Roman" w:eastAsia="Times New Roman" w:hAnsi="Times New Roman" w:cs="Times New Roman"/>
          <w:bCs/>
          <w:sz w:val="20"/>
          <w:szCs w:val="20"/>
        </w:rPr>
        <w:tab/>
        <w:t>October 2020</w:t>
      </w:r>
    </w:p>
    <w:p w14:paraId="00000014" w14:textId="3D3C0EAF" w:rsidR="00F95C42" w:rsidRDefault="00167722" w:rsidP="00517FD8">
      <w:pPr>
        <w:widowControl w:val="0"/>
        <w:spacing w:line="280" w:lineRule="exact"/>
        <w:ind w:left="731" w:right="49" w:hanging="9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Competed in a 24hour international coding competition for the first time with a team of 3 people. Ranked in the first 35% of the teams and represented our college and Canada. Currently training for upcoming competitions with people who attended the competition.</w:t>
      </w:r>
    </w:p>
    <w:p w14:paraId="292AE68E" w14:textId="0D28E7B9" w:rsidR="00980702" w:rsidRPr="00980702" w:rsidRDefault="00980702" w:rsidP="00CB5723">
      <w:pPr>
        <w:widowControl w:val="0"/>
        <w:spacing w:line="240" w:lineRule="auto"/>
        <w:ind w:right="49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sectPr w:rsidR="00980702" w:rsidRPr="00980702">
      <w:pgSz w:w="12240" w:h="15840"/>
      <w:pgMar w:top="991" w:right="674" w:bottom="923" w:left="713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A258EE"/>
    <w:multiLevelType w:val="hybridMultilevel"/>
    <w:tmpl w:val="9BD249EA"/>
    <w:lvl w:ilvl="0" w:tplc="2E26E3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E04242"/>
    <w:multiLevelType w:val="hybridMultilevel"/>
    <w:tmpl w:val="5FE08D72"/>
    <w:lvl w:ilvl="0" w:tplc="B03C84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8A7E6A"/>
    <w:multiLevelType w:val="hybridMultilevel"/>
    <w:tmpl w:val="08560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F54277"/>
    <w:multiLevelType w:val="hybridMultilevel"/>
    <w:tmpl w:val="43E4CDB8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jUzsDA0MLc0NjNR0lEKTi0uzszPAymwrAUAvaqCDywAAAA="/>
  </w:docVars>
  <w:rsids>
    <w:rsidRoot w:val="00F95C42"/>
    <w:rsid w:val="000454AD"/>
    <w:rsid w:val="000619CC"/>
    <w:rsid w:val="00153972"/>
    <w:rsid w:val="00167722"/>
    <w:rsid w:val="001A7023"/>
    <w:rsid w:val="001C3496"/>
    <w:rsid w:val="002541F8"/>
    <w:rsid w:val="00283BA3"/>
    <w:rsid w:val="002F4C96"/>
    <w:rsid w:val="0033694D"/>
    <w:rsid w:val="00373873"/>
    <w:rsid w:val="003D35AF"/>
    <w:rsid w:val="00405864"/>
    <w:rsid w:val="0046595B"/>
    <w:rsid w:val="00472C15"/>
    <w:rsid w:val="004A436D"/>
    <w:rsid w:val="004B551E"/>
    <w:rsid w:val="00517FD8"/>
    <w:rsid w:val="00563090"/>
    <w:rsid w:val="00686CCA"/>
    <w:rsid w:val="006A6790"/>
    <w:rsid w:val="0074192D"/>
    <w:rsid w:val="00764F32"/>
    <w:rsid w:val="00803405"/>
    <w:rsid w:val="008137AF"/>
    <w:rsid w:val="00822BB1"/>
    <w:rsid w:val="00886EF1"/>
    <w:rsid w:val="008C2B0D"/>
    <w:rsid w:val="00901FEE"/>
    <w:rsid w:val="00946092"/>
    <w:rsid w:val="00980702"/>
    <w:rsid w:val="009A283D"/>
    <w:rsid w:val="009D7E3D"/>
    <w:rsid w:val="009E0A6C"/>
    <w:rsid w:val="00A66216"/>
    <w:rsid w:val="00C700D2"/>
    <w:rsid w:val="00C7121E"/>
    <w:rsid w:val="00CB5723"/>
    <w:rsid w:val="00D36570"/>
    <w:rsid w:val="00DB2758"/>
    <w:rsid w:val="00DB2CF2"/>
    <w:rsid w:val="00DF7293"/>
    <w:rsid w:val="00E22828"/>
    <w:rsid w:val="00E23CAB"/>
    <w:rsid w:val="00E26632"/>
    <w:rsid w:val="00E6540F"/>
    <w:rsid w:val="00E66EB7"/>
    <w:rsid w:val="00E85277"/>
    <w:rsid w:val="00E90BFF"/>
    <w:rsid w:val="00EA67C0"/>
    <w:rsid w:val="00F0795C"/>
    <w:rsid w:val="00F41E46"/>
    <w:rsid w:val="00F55F86"/>
    <w:rsid w:val="00F95C42"/>
    <w:rsid w:val="00FA6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6DCEA"/>
  <w15:docId w15:val="{0834309A-E4A5-46A6-AF02-C740153D1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F55F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57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57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fcamgz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fatih.camgoez@georgebrown.c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782CF4-B060-4B65-AA26-C4466A1D8C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2</Pages>
  <Words>715</Words>
  <Characters>407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tih</dc:creator>
  <cp:lastModifiedBy>fatih camgöz</cp:lastModifiedBy>
  <cp:revision>17</cp:revision>
  <dcterms:created xsi:type="dcterms:W3CDTF">2021-04-05T19:50:00Z</dcterms:created>
  <dcterms:modified xsi:type="dcterms:W3CDTF">2021-04-13T22:24:00Z</dcterms:modified>
</cp:coreProperties>
</file>